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6711D" w14:textId="4C61E6DB" w:rsidR="00D66445" w:rsidRPr="0094240B" w:rsidRDefault="00D66445" w:rsidP="00D6644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94240B">
        <w:rPr>
          <w:rFonts w:asciiTheme="majorBidi" w:hAnsiTheme="majorBidi" w:cstheme="majorBidi"/>
          <w:b/>
          <w:bCs/>
          <w:sz w:val="24"/>
          <w:szCs w:val="24"/>
        </w:rPr>
        <w:t>S2</w:t>
      </w:r>
      <w:r w:rsidR="00515538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94240B">
        <w:rPr>
          <w:rFonts w:asciiTheme="majorBidi" w:hAnsiTheme="majorBidi" w:cstheme="majorBidi"/>
          <w:b/>
          <w:bCs/>
          <w:sz w:val="24"/>
          <w:szCs w:val="24"/>
        </w:rPr>
        <w:t xml:space="preserve"> Number of individuals with dementia in Arab countries</w:t>
      </w:r>
    </w:p>
    <w:tbl>
      <w:tblPr>
        <w:tblW w:w="9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2"/>
        <w:gridCol w:w="1363"/>
        <w:gridCol w:w="1363"/>
        <w:gridCol w:w="1363"/>
        <w:gridCol w:w="1363"/>
        <w:gridCol w:w="1363"/>
        <w:gridCol w:w="1363"/>
      </w:tblGrid>
      <w:tr w:rsidR="00D66445" w:rsidRPr="005A5B8B" w14:paraId="2E9B60C4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</w:tcPr>
          <w:p w14:paraId="2348B3BB" w14:textId="77777777" w:rsidR="00D66445" w:rsidRPr="0094240B" w:rsidRDefault="00D66445" w:rsidP="00136654">
            <w:pPr>
              <w:jc w:val="center"/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4089" w:type="dxa"/>
            <w:gridSpan w:val="3"/>
            <w:shd w:val="clear" w:color="auto" w:fill="auto"/>
            <w:vAlign w:val="center"/>
          </w:tcPr>
          <w:p w14:paraId="3723D34B" w14:textId="77777777" w:rsidR="00D66445" w:rsidRPr="0094240B" w:rsidRDefault="00D66445" w:rsidP="00136654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eastAsia="Arial Unicode MS" w:hAnsiTheme="majorBidi" w:cstheme="majorBidi"/>
                <w:b/>
                <w:bCs/>
                <w:sz w:val="20"/>
                <w:szCs w:val="20"/>
              </w:rPr>
              <w:t>Number of individuals with dementia aged 50+</w:t>
            </w:r>
          </w:p>
        </w:tc>
        <w:tc>
          <w:tcPr>
            <w:tcW w:w="4089" w:type="dxa"/>
            <w:gridSpan w:val="3"/>
            <w:shd w:val="clear" w:color="auto" w:fill="auto"/>
            <w:vAlign w:val="center"/>
          </w:tcPr>
          <w:p w14:paraId="746DAD39" w14:textId="77777777" w:rsidR="00D66445" w:rsidRPr="0094240B" w:rsidRDefault="00D66445" w:rsidP="00136654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eastAsia="Arial Unicode MS" w:hAnsiTheme="majorBidi" w:cstheme="majorBidi"/>
                <w:b/>
                <w:bCs/>
                <w:sz w:val="20"/>
                <w:szCs w:val="20"/>
              </w:rPr>
              <w:t>Number of individuals with dementia aged 60+</w:t>
            </w:r>
          </w:p>
        </w:tc>
      </w:tr>
      <w:tr w:rsidR="00D66445" w:rsidRPr="005A5B8B" w14:paraId="18E42B60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19DBF8D3" w14:textId="77777777" w:rsidR="00D66445" w:rsidRPr="0094240B" w:rsidRDefault="00D66445" w:rsidP="00D66445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Country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6E58448" w14:textId="77777777" w:rsidR="00D66445" w:rsidRPr="0094240B" w:rsidRDefault="00D66445" w:rsidP="00136654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Females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E107886" w14:textId="77777777" w:rsidR="00D66445" w:rsidRPr="0094240B" w:rsidRDefault="00D66445" w:rsidP="00136654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Males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8EC99A0" w14:textId="77777777" w:rsidR="00D66445" w:rsidRPr="0094240B" w:rsidRDefault="00D66445" w:rsidP="00136654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Total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7CE6D02" w14:textId="77777777" w:rsidR="00D66445" w:rsidRPr="0094240B" w:rsidRDefault="00D66445" w:rsidP="00136654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Females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538D66C" w14:textId="77777777" w:rsidR="00D66445" w:rsidRPr="0094240B" w:rsidRDefault="00D66445" w:rsidP="00136654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Males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086A7E8" w14:textId="77777777" w:rsidR="00D66445" w:rsidRPr="0094240B" w:rsidRDefault="00D66445" w:rsidP="00136654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Total</w:t>
            </w:r>
          </w:p>
        </w:tc>
      </w:tr>
      <w:tr w:rsidR="00D66445" w:rsidRPr="005A5B8B" w14:paraId="18058B2F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0460CF48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Algeria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0FCA2A0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10,865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6F780B5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72,101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0117C84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82,966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9E2A8D8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04,272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7745EF4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69,61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66B9379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73,890</w:t>
            </w:r>
          </w:p>
        </w:tc>
      </w:tr>
      <w:tr w:rsidR="00D66445" w:rsidRPr="005A5B8B" w14:paraId="0372F56B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27B9583A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Bahrain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C7A6DDC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,961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FD53AA8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,57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2381F8A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,539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E1EC92C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,786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E18873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,46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E08D228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,254</w:t>
            </w:r>
          </w:p>
        </w:tc>
      </w:tr>
      <w:tr w:rsidR="00D66445" w:rsidRPr="005A5B8B" w14:paraId="61263661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6C3DB5C7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Comoros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6737E12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,39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7B825D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865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E91B1B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,255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65C24F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,306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803870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833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A60DDB5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,139</w:t>
            </w:r>
          </w:p>
        </w:tc>
      </w:tr>
      <w:tr w:rsidR="00D66445" w:rsidRPr="005A5B8B" w14:paraId="4942FEDD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120107F9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Djibouti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C9BA20A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,007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9A4378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,164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BF2B3A4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,171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8E2A1FA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,861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96CAFF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,114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9A85147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,975</w:t>
            </w:r>
          </w:p>
        </w:tc>
      </w:tr>
      <w:tr w:rsidR="00D66445" w:rsidRPr="005A5B8B" w14:paraId="2B0DAF0D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2A3837AF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Egypt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9BCEE6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21,913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013616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12,037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328C80CA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33,95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3358D3D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07,559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8783E6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06,80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7FF5FD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14,359</w:t>
            </w:r>
          </w:p>
        </w:tc>
      </w:tr>
      <w:tr w:rsidR="00D66445" w:rsidRPr="005A5B8B" w14:paraId="03080544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470152AD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Iraq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8CD7F3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62,441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E96BFBF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9,89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846B68A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92,339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BD58FCA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57,571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AFA3968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8,319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C7942E4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85,890</w:t>
            </w:r>
          </w:p>
        </w:tc>
      </w:tr>
      <w:tr w:rsidR="00D66445" w:rsidRPr="005A5B8B" w14:paraId="51061D60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65BEAC7C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Jordan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EEC0663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7,229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FBDDFA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0,812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23AD64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8,041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363B20E2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5,873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56955B2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0,25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5094E1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6,123</w:t>
            </w:r>
          </w:p>
        </w:tc>
      </w:tr>
      <w:tr w:rsidR="00D66445" w:rsidRPr="005A5B8B" w14:paraId="51CBF468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72A1D539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Kuwait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57DD462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5,40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7498401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6,542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A59CA05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1,942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1A7E95F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4,705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31B0CD43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6,022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6BF3E75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0,727</w:t>
            </w:r>
          </w:p>
        </w:tc>
      </w:tr>
      <w:tr w:rsidR="00D66445" w:rsidRPr="005A5B8B" w14:paraId="2C56A938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186C14D2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Lebanon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5678A5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6,53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033F5F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3,049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46FD8F4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9,579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1E2C26A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5,45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34911B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2,70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539253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8,150</w:t>
            </w:r>
          </w:p>
        </w:tc>
      </w:tr>
      <w:tr w:rsidR="00D66445" w:rsidRPr="005A5B8B" w14:paraId="4DA4E3B5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13A6A030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Libya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A5C18EA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5,004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3A34D42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8,65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7BB9B7C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3,662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348AA2F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3,92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5B5812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8,276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F2871D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2,204</w:t>
            </w:r>
          </w:p>
        </w:tc>
      </w:tr>
      <w:tr w:rsidR="00D66445" w:rsidRPr="005A5B8B" w14:paraId="072107E2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49C0680D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Mauritania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56497A1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6,044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F1A04AF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,82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4327788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9,872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F205A98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5,60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7407048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,686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E2045C3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9,294</w:t>
            </w:r>
          </w:p>
        </w:tc>
      </w:tr>
      <w:tr w:rsidR="00D66445" w:rsidRPr="005A5B8B" w14:paraId="0AD9FDDD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19382BDE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Morocco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AF7910F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07,004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684A2C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65,413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96553D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72,417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F4ECECD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00,82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D606AF0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63,187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6F3323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64,015</w:t>
            </w:r>
          </w:p>
        </w:tc>
      </w:tr>
      <w:tr w:rsidR="00D66445" w:rsidRPr="005A5B8B" w14:paraId="71A45682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67ECBC42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Oman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FFF19EC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4,89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8926CCA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,419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4647D8A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8,317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3E30F039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4,585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67C936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,204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4307279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7,789</w:t>
            </w:r>
          </w:p>
        </w:tc>
      </w:tr>
      <w:tr w:rsidR="00D66445" w:rsidRPr="005A5B8B" w14:paraId="4DA2FA03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4897AF2A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Qatar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E27B47F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,18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4446EF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,513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061B2E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,693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F191219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,01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FD81C2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,317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0BDD50C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,335</w:t>
            </w:r>
          </w:p>
        </w:tc>
      </w:tr>
      <w:tr w:rsidR="00D66445" w:rsidRPr="005A5B8B" w14:paraId="3623DDEE" w14:textId="77777777" w:rsidTr="00D66445">
        <w:trPr>
          <w:trHeight w:val="620"/>
        </w:trPr>
        <w:tc>
          <w:tcPr>
            <w:tcW w:w="1362" w:type="dxa"/>
            <w:shd w:val="clear" w:color="auto" w:fill="auto"/>
            <w:vAlign w:val="center"/>
            <w:hideMark/>
          </w:tcPr>
          <w:p w14:paraId="005E17F7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Saudi Arabia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34CA0E29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8,64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68E13E9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2,704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39EB1C7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71,344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A16FADC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5,062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EA27C0D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9,666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A7DC60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64,728</w:t>
            </w:r>
          </w:p>
        </w:tc>
      </w:tr>
      <w:tr w:rsidR="00D66445" w:rsidRPr="005A5B8B" w14:paraId="57444990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1905BAF2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Somalia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BE19455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7,076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804401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9,935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61CA46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7,011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3DCC829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5,78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7F78937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9,502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E57BEED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5,282</w:t>
            </w:r>
          </w:p>
        </w:tc>
      </w:tr>
      <w:tr w:rsidR="00D66445" w:rsidRPr="005A5B8B" w14:paraId="221B3FCE" w14:textId="77777777" w:rsidTr="00D66445">
        <w:trPr>
          <w:trHeight w:val="620"/>
        </w:trPr>
        <w:tc>
          <w:tcPr>
            <w:tcW w:w="1362" w:type="dxa"/>
            <w:shd w:val="clear" w:color="auto" w:fill="auto"/>
            <w:vAlign w:val="center"/>
            <w:hideMark/>
          </w:tcPr>
          <w:p w14:paraId="71C6ED61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State of Palestine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78D9AC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7,65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E7867F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4,20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3C3A33B2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1,85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FDE04E3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7,165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36E4E69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4,032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9C2D2B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1,197</w:t>
            </w:r>
          </w:p>
        </w:tc>
      </w:tr>
      <w:tr w:rsidR="00D66445" w:rsidRPr="005A5B8B" w14:paraId="46E50282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0A6B7C95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Sudan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8972330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57,037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392DD815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4,943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EC769D5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91,98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3333DFC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52,836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81DA9FD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3,726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50F4C0A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86,562</w:t>
            </w:r>
          </w:p>
        </w:tc>
      </w:tr>
      <w:tr w:rsidR="00D66445" w:rsidRPr="005A5B8B" w14:paraId="4D9E1D15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5A9E1E20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Syria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EF696D9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43,132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506123E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2,457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4F6C7D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65,589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A5D4B7C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40,34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825BFB9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1,532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B38D05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61,872</w:t>
            </w:r>
          </w:p>
        </w:tc>
      </w:tr>
      <w:tr w:rsidR="00D66445" w:rsidRPr="005A5B8B" w14:paraId="48BA8254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45CE895E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Tunisia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F78B3B7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48,505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49341C7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7,329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504F6860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75,834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1641919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46,146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8238EFA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26,50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1730DDD2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72,654</w:t>
            </w:r>
          </w:p>
        </w:tc>
      </w:tr>
      <w:tr w:rsidR="00D66445" w:rsidRPr="005A5B8B" w14:paraId="002D1B39" w14:textId="77777777" w:rsidTr="00D66445">
        <w:trPr>
          <w:trHeight w:val="620"/>
        </w:trPr>
        <w:tc>
          <w:tcPr>
            <w:tcW w:w="1362" w:type="dxa"/>
            <w:shd w:val="clear" w:color="auto" w:fill="auto"/>
            <w:vAlign w:val="center"/>
            <w:hideMark/>
          </w:tcPr>
          <w:p w14:paraId="36269D78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United Arab Emirates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273CCF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7,641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F8B5821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6,189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FC0C482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3,83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13F638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7,028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7DA03A4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5,533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1CA7D12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2,561</w:t>
            </w:r>
          </w:p>
        </w:tc>
      </w:tr>
      <w:tr w:rsidR="00D66445" w:rsidRPr="005A5B8B" w14:paraId="630D2C1C" w14:textId="77777777" w:rsidTr="00D66445">
        <w:trPr>
          <w:trHeight w:val="320"/>
        </w:trPr>
        <w:tc>
          <w:tcPr>
            <w:tcW w:w="1362" w:type="dxa"/>
            <w:shd w:val="clear" w:color="auto" w:fill="auto"/>
            <w:vAlign w:val="center"/>
            <w:hideMark/>
          </w:tcPr>
          <w:p w14:paraId="5D79FA99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Yemen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2B8FB5D2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7,55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33F1347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9,99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65D36A6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57,540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7AA5C290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35,031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442603A6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19,115</w:t>
            </w:r>
          </w:p>
        </w:tc>
        <w:tc>
          <w:tcPr>
            <w:tcW w:w="1363" w:type="dxa"/>
            <w:shd w:val="clear" w:color="auto" w:fill="auto"/>
            <w:vAlign w:val="center"/>
            <w:hideMark/>
          </w:tcPr>
          <w:p w14:paraId="0166E288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sz w:val="21"/>
                <w:szCs w:val="21"/>
              </w:rPr>
              <w:t>54,146</w:t>
            </w:r>
          </w:p>
        </w:tc>
      </w:tr>
      <w:tr w:rsidR="00D66445" w:rsidRPr="005A5B8B" w14:paraId="0D6F9D2D" w14:textId="77777777" w:rsidTr="00D66445">
        <w:trPr>
          <w:trHeight w:val="300"/>
        </w:trPr>
        <w:tc>
          <w:tcPr>
            <w:tcW w:w="1362" w:type="dxa"/>
            <w:shd w:val="clear" w:color="auto" w:fill="auto"/>
            <w:vAlign w:val="center"/>
            <w:hideMark/>
          </w:tcPr>
          <w:p w14:paraId="0B620A90" w14:textId="77777777" w:rsidR="00D66445" w:rsidRPr="0094240B" w:rsidRDefault="00D66445" w:rsidP="00136654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4240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Total</w:t>
            </w:r>
          </w:p>
        </w:tc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4B3BF3D4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</w:rPr>
            </w:pPr>
            <w:r w:rsidRPr="0094240B">
              <w:rPr>
                <w:rFonts w:asciiTheme="majorBidi" w:hAnsiTheme="majorBidi" w:cstheme="majorBidi"/>
              </w:rPr>
              <w:t>841,105</w:t>
            </w:r>
          </w:p>
        </w:tc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5605EAB9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</w:rPr>
            </w:pPr>
            <w:r w:rsidRPr="0094240B">
              <w:rPr>
                <w:rFonts w:asciiTheme="majorBidi" w:hAnsiTheme="majorBidi" w:cstheme="majorBidi"/>
              </w:rPr>
              <w:t>488,624</w:t>
            </w:r>
          </w:p>
        </w:tc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3C0AABD3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</w:rPr>
            </w:pPr>
            <w:r w:rsidRPr="0094240B">
              <w:rPr>
                <w:rFonts w:asciiTheme="majorBidi" w:hAnsiTheme="majorBidi" w:cstheme="majorBidi"/>
              </w:rPr>
              <w:t>1,329,729</w:t>
            </w:r>
          </w:p>
        </w:tc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006E97B8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</w:rPr>
            </w:pPr>
            <w:r w:rsidRPr="0094240B">
              <w:rPr>
                <w:rFonts w:asciiTheme="majorBidi" w:hAnsiTheme="majorBidi" w:cstheme="majorBidi"/>
              </w:rPr>
              <w:t>785,738</w:t>
            </w:r>
          </w:p>
        </w:tc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2DBF2E0F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</w:rPr>
            </w:pPr>
            <w:r w:rsidRPr="0094240B">
              <w:rPr>
                <w:rFonts w:asciiTheme="majorBidi" w:hAnsiTheme="majorBidi" w:cstheme="majorBidi"/>
              </w:rPr>
              <w:t>466,408</w:t>
            </w:r>
          </w:p>
        </w:tc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1A56C27B" w14:textId="77777777" w:rsidR="00D66445" w:rsidRPr="0094240B" w:rsidRDefault="00D66445" w:rsidP="00136654">
            <w:pPr>
              <w:jc w:val="right"/>
              <w:rPr>
                <w:rFonts w:asciiTheme="majorBidi" w:hAnsiTheme="majorBidi" w:cstheme="majorBidi"/>
              </w:rPr>
            </w:pPr>
            <w:r w:rsidRPr="0094240B">
              <w:rPr>
                <w:rFonts w:asciiTheme="majorBidi" w:hAnsiTheme="majorBidi" w:cstheme="majorBidi"/>
              </w:rPr>
              <w:t>1,252,146</w:t>
            </w:r>
          </w:p>
        </w:tc>
      </w:tr>
    </w:tbl>
    <w:p w14:paraId="1E756DA6" w14:textId="77777777" w:rsidR="00D66445" w:rsidRDefault="00D66445"/>
    <w:sectPr w:rsidR="00D664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LC0NDWwMLOwMLJU0lEKTi0uzszPAykwrAUAL0fxpSwAAAA="/>
  </w:docVars>
  <w:rsids>
    <w:rsidRoot w:val="00D66445"/>
    <w:rsid w:val="000F3FA0"/>
    <w:rsid w:val="00515538"/>
    <w:rsid w:val="0094240B"/>
    <w:rsid w:val="009819BF"/>
    <w:rsid w:val="00D66445"/>
    <w:rsid w:val="00EC3222"/>
    <w:rsid w:val="00F16B08"/>
    <w:rsid w:val="00F34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A906D"/>
  <w15:chartTrackingRefBased/>
  <w15:docId w15:val="{E393A795-71C4-4A53-938E-FFACF1148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1</Words>
  <Characters>1151</Characters>
  <Application>Microsoft Office Word</Application>
  <DocSecurity>0</DocSecurity>
  <Lines>9</Lines>
  <Paragraphs>2</Paragraphs>
  <ScaleCrop>false</ScaleCrop>
  <Company>UAEU</Company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Javaid</dc:creator>
  <cp:keywords/>
  <dc:description/>
  <cp:lastModifiedBy>Syed Javaid</cp:lastModifiedBy>
  <cp:revision>3</cp:revision>
  <dcterms:created xsi:type="dcterms:W3CDTF">2023-05-02T08:49:00Z</dcterms:created>
  <dcterms:modified xsi:type="dcterms:W3CDTF">2023-05-09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19171c-aa27-4fbc-81b8-2a38c954eb90</vt:lpwstr>
  </property>
</Properties>
</file>